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18FC8AB0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355010">
        <w:t>Remove Duplicates from Sorted list II</w:t>
      </w:r>
    </w:p>
    <w:p w14:paraId="15286F24" w14:textId="4F573E37" w:rsidR="00EE58AF" w:rsidRPr="00EE58AF" w:rsidRDefault="00EE58AF" w:rsidP="00EE58AF">
      <w:r w:rsidRPr="00EE58AF">
        <w:rPr>
          <w:b/>
          <w:bCs/>
        </w:rPr>
        <w:t xml:space="preserve">Topics: </w:t>
      </w:r>
      <w:r w:rsidR="00EB01D6">
        <w:t>Linked list, Two Pointers</w:t>
      </w:r>
    </w:p>
    <w:p w14:paraId="4B3C851B" w14:textId="37A8978C" w:rsidR="00EE58AF" w:rsidRPr="00BD6EB7" w:rsidRDefault="00EE58AF" w:rsidP="00EB01D6">
      <w:r w:rsidRPr="00EE58AF">
        <w:rPr>
          <w:b/>
          <w:bCs/>
        </w:rPr>
        <w:t xml:space="preserve">Companies: </w:t>
      </w:r>
      <w:r w:rsidR="009A2169" w:rsidRPr="009A2169">
        <w:t>Facebook, Microsoft, Amazon, Google,</w:t>
      </w:r>
      <w:r w:rsidR="00355010">
        <w:t xml:space="preserve"> </w:t>
      </w:r>
      <w:r w:rsidR="009A2169" w:rsidRPr="009A2169">
        <w:t>Apple, Bloomberg</w:t>
      </w:r>
      <w:r w:rsidR="00355010">
        <w:t xml:space="preserve">, Adobe, </w:t>
      </w:r>
      <w:proofErr w:type="spellStart"/>
      <w:r w:rsidR="00355010">
        <w:t>ByteDance</w:t>
      </w:r>
      <w:proofErr w:type="spellEnd"/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4BFDE91C" w14:textId="77777777" w:rsidR="00355010" w:rsidRDefault="00EE58AF" w:rsidP="0035501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="00355010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Given the </w:t>
      </w:r>
      <w:r w:rsidR="00355010">
        <w:rPr>
          <w:rStyle w:val="HTMLCode"/>
          <w:color w:val="546E7A"/>
          <w:shd w:val="clear" w:color="auto" w:fill="F7F9FA"/>
        </w:rPr>
        <w:t>head</w:t>
      </w:r>
      <w:r w:rsidR="00355010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 of a sorted linked list, </w:t>
      </w:r>
      <w:r w:rsidR="00355010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delete all nodes that have duplicate numbers, leaving only distinct numbers from the original list</w:t>
      </w:r>
      <w:r w:rsidR="00355010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 Return </w:t>
      </w:r>
      <w:r w:rsidR="00355010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the linked list </w:t>
      </w:r>
      <w:r w:rsidR="00355010">
        <w:rPr>
          <w:rStyle w:val="Strong"/>
          <w:rFonts w:ascii="Segoe UI" w:hAnsi="Segoe UI" w:cs="Segoe UI"/>
          <w:i/>
          <w:iCs/>
          <w:color w:val="263238"/>
          <w:sz w:val="21"/>
          <w:szCs w:val="21"/>
          <w:shd w:val="clear" w:color="auto" w:fill="FFFFFF"/>
        </w:rPr>
        <w:t>sorted</w:t>
      </w:r>
      <w:r w:rsidR="00355010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 xml:space="preserve"> as </w:t>
      </w:r>
      <w:proofErr w:type="spellStart"/>
      <w:r w:rsidR="00355010">
        <w:rPr>
          <w:rStyle w:val="Emphasis"/>
          <w:rFonts w:ascii="Segoe UI" w:hAnsi="Segoe UI" w:cs="Segoe UI"/>
          <w:color w:val="263238"/>
          <w:sz w:val="21"/>
          <w:szCs w:val="21"/>
          <w:shd w:val="clear" w:color="auto" w:fill="FFFFFF"/>
        </w:rPr>
        <w:t>well</w:t>
      </w:r>
      <w:r w:rsidR="00355010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.</w:t>
      </w:r>
    </w:p>
    <w:p w14:paraId="403056C1" w14:textId="16A4D14B" w:rsidR="00AB7A3B" w:rsidRDefault="00EE58AF" w:rsidP="00355010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</w:t>
      </w:r>
      <w:proofErr w:type="spellEnd"/>
      <w:r w:rsidRPr="00EE58AF">
        <w:rPr>
          <w:b/>
          <w:bCs/>
        </w:rPr>
        <w:t>t Format:</w:t>
      </w:r>
      <w:r w:rsidR="00621849">
        <w:rPr>
          <w:b/>
          <w:bCs/>
        </w:rPr>
        <w:t xml:space="preserve"> </w:t>
      </w:r>
    </w:p>
    <w:p w14:paraId="63BA47B1" w14:textId="2C918F85" w:rsidR="00EB01D6" w:rsidRDefault="00EB01D6" w:rsidP="00EB01D6">
      <w:pPr>
        <w:spacing w:after="0"/>
      </w:pPr>
      <w:r>
        <w:tab/>
        <w:t xml:space="preserve">First line of the input </w:t>
      </w:r>
      <w:r w:rsidR="00355010">
        <w:t>contains</w:t>
      </w:r>
      <w:r>
        <w:t xml:space="preserve"> integer n (size of </w:t>
      </w:r>
      <w:r w:rsidR="00355010">
        <w:t xml:space="preserve">linked </w:t>
      </w:r>
      <w:r>
        <w:t>list)</w:t>
      </w:r>
    </w:p>
    <w:p w14:paraId="5178B4A5" w14:textId="6F98D1BF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0C111595" w14:textId="17A0A8ED" w:rsidR="00EB01D6" w:rsidRDefault="00EB01D6" w:rsidP="00EB01D6">
      <w:pPr>
        <w:spacing w:after="0"/>
      </w:pPr>
      <w:r>
        <w:tab/>
        <w:t xml:space="preserve">1 2 3 </w:t>
      </w:r>
      <w:r w:rsidR="00355010">
        <w:t>3</w:t>
      </w:r>
      <w:r>
        <w:t xml:space="preserve"> 5</w:t>
      </w:r>
    </w:p>
    <w:p w14:paraId="097D5169" w14:textId="77777777" w:rsidR="00355010" w:rsidRPr="00AB7A3B" w:rsidRDefault="00355010" w:rsidP="00EB01D6">
      <w:pPr>
        <w:spacing w:after="0"/>
      </w:pPr>
    </w:p>
    <w:p w14:paraId="66013990" w14:textId="45C75BE9" w:rsidR="00355010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 xml:space="preserve">Print linked list after removing </w:t>
      </w:r>
      <w:r w:rsidR="00355010">
        <w:t>all duplicate</w:t>
      </w:r>
      <w:r w:rsidR="005B746D">
        <w:t xml:space="preserve"> node</w:t>
      </w:r>
      <w:r w:rsidR="00355010">
        <w:t xml:space="preserve">s. For above input, output should be </w:t>
      </w:r>
    </w:p>
    <w:p w14:paraId="0C1DD715" w14:textId="5D2DC6F8" w:rsidR="00355010" w:rsidRPr="00621849" w:rsidRDefault="00355010" w:rsidP="00EE58AF">
      <w:r>
        <w:tab/>
        <w:t>1 2 5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FCAEE6A" w14:textId="77777777" w:rsidR="00DE7EED" w:rsidRPr="00DE7EED" w:rsidRDefault="00DE7EED" w:rsidP="00DE7EED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DE7EE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number of nodes in the list is in the range </w:t>
      </w:r>
      <w:r w:rsidRPr="00DE7EE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0, 300]</w:t>
      </w:r>
      <w:r w:rsidRPr="00DE7EE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77291366" w14:textId="77777777" w:rsidR="00DE7EED" w:rsidRPr="00DE7EED" w:rsidRDefault="00DE7EED" w:rsidP="00DE7EED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DE7EE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-100 &lt;= </w:t>
      </w:r>
      <w:proofErr w:type="spellStart"/>
      <w:r w:rsidRPr="00DE7EE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ode.val</w:t>
      </w:r>
      <w:proofErr w:type="spellEnd"/>
      <w:r w:rsidRPr="00DE7EED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100</w:t>
      </w:r>
    </w:p>
    <w:p w14:paraId="7DDA2769" w14:textId="77777777" w:rsidR="00DE7EED" w:rsidRPr="00DE7EED" w:rsidRDefault="00DE7EED" w:rsidP="00DE7EED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DE7EE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list is guaranteed to be </w:t>
      </w:r>
      <w:r w:rsidRPr="00DE7EED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sorted</w:t>
      </w:r>
      <w:r w:rsidRPr="00DE7EED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n ascending order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5EFBCEF4" w14:textId="77777777" w:rsidR="00DE7EED" w:rsidRPr="00DE7EED" w:rsidRDefault="00DE7EED" w:rsidP="00DE7EE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DE7EED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DE7EED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head = [1,2,3,3,4,4,5]</w:t>
      </w:r>
    </w:p>
    <w:p w14:paraId="7D3F4EDD" w14:textId="77777777" w:rsidR="00DE7EED" w:rsidRPr="00DE7EED" w:rsidRDefault="00DE7EED" w:rsidP="00DE7EED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DE7EED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DE7EED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1,2,5]</w:t>
      </w:r>
    </w:p>
    <w:p w14:paraId="0524AB5B" w14:textId="77777777" w:rsidR="00EE58AF" w:rsidRPr="00EE58AF" w:rsidRDefault="00EE58AF" w:rsidP="00EE58AF">
      <w:pPr>
        <w:rPr>
          <w:b/>
          <w:bCs/>
        </w:rPr>
      </w:pPr>
      <w:bookmarkStart w:id="0" w:name="_GoBack"/>
      <w:bookmarkEnd w:id="0"/>
    </w:p>
    <w:p w14:paraId="34C8F97A" w14:textId="1DC58E5C" w:rsidR="00355010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lution:</w:t>
      </w:r>
    </w:p>
    <w:p w14:paraId="63F8DDBB" w14:textId="77777777" w:rsidR="00355010" w:rsidRDefault="00385F82" w:rsidP="00355010">
      <w:pPr>
        <w:shd w:val="clear" w:color="auto" w:fill="FFFFFF"/>
        <w:spacing w:before="100" w:beforeAutospacing="1" w:after="100" w:afterAutospacing="1" w:line="240" w:lineRule="auto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355010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4C7B81A6" w14:textId="38661887" w:rsidR="00355010" w:rsidRPr="00355010" w:rsidRDefault="00355010" w:rsidP="00355010">
      <w:pPr>
        <w:pStyle w:val="ListParagraph"/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proofErr w:type="gramStart"/>
      <w:r w:rsidRPr="00355010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asically</w:t>
      </w:r>
      <w:proofErr w:type="gramEnd"/>
      <w:r w:rsidRPr="00355010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store all the repeated elements in a set</w:t>
      </w:r>
    </w:p>
    <w:p w14:paraId="727DCE05" w14:textId="329A0C6A" w:rsidR="00E274E6" w:rsidRPr="00355010" w:rsidRDefault="00355010" w:rsidP="00355010">
      <w:pPr>
        <w:numPr>
          <w:ilvl w:val="0"/>
          <w:numId w:val="8"/>
        </w:numPr>
        <w:shd w:val="clear" w:color="auto" w:fill="FFFFFF"/>
        <w:spacing w:after="240" w:line="240" w:lineRule="auto"/>
        <w:rPr>
          <w:rFonts w:ascii="Segoe UI" w:hAnsi="Segoe UI" w:cs="Segoe UI"/>
          <w:color w:val="424242"/>
          <w:sz w:val="21"/>
          <w:szCs w:val="21"/>
        </w:rPr>
      </w:pPr>
      <w:r w:rsidRPr="00355010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Delete all those elements</w:t>
      </w:r>
    </w:p>
    <w:p w14:paraId="07E55D04" w14:textId="77777777" w:rsidR="00D32CC3" w:rsidRDefault="00D32CC3" w:rsidP="00EE58AF">
      <w:pPr>
        <w:rPr>
          <w:rFonts w:ascii="Arial" w:hAnsi="Arial" w:cs="Arial"/>
          <w:b/>
          <w:bCs/>
        </w:rPr>
      </w:pPr>
    </w:p>
    <w:p w14:paraId="0F6729B0" w14:textId="1E9CF341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74A8EB16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0F4F9D69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C5686B4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1E7AA51F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621D684E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{ </w:t>
      </w:r>
    </w:p>
    <w:p w14:paraId="1D377492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737FBEA8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06C22706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615FCB8C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3310A6CE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20DC0AB9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34942589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3270D9CE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; </w:t>
      </w:r>
    </w:p>
    <w:p w14:paraId="2E606FEE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44B2CADD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1A1D4C1D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70FDC77A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2DA9672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26CA6876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E163090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7451D8E7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02FB18E6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75F6D025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189C1C2C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7F190C9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494C4FD4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0F9F4592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6C3CA570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6DA3AAC0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3ADA8BB3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6D2E26EB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1E97FDDC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47F29765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40A6D98E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5BF4EA96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, int element){</w:t>
      </w:r>
    </w:p>
    <w:p w14:paraId="5DD859B4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!head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return NULL;</w:t>
      </w:r>
    </w:p>
    <w:p w14:paraId="4FF626BB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3138B3B1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ULL;</w:t>
      </w:r>
    </w:p>
    <w:p w14:paraId="67526C62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  <w:proofErr w:type="gramEnd"/>
    </w:p>
    <w:p w14:paraId="6014D8B2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&amp;&amp; head-&gt;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element) head = head-&gt;next;</w:t>
      </w:r>
    </w:p>
    <w:p w14:paraId="1ACA107D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spellStart"/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amp;&amp;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element &amp;&amp;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54E74D7F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-&gt;next =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4894E2EB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 else {</w:t>
      </w:r>
    </w:p>
    <w:p w14:paraId="12D22CC9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40CE593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1DD007FB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ev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50CED7EA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2A3DFA89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head;</w:t>
      </w:r>
    </w:p>
    <w:p w14:paraId="26C11B09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  </w:t>
      </w:r>
    </w:p>
    <w:p w14:paraId="5936E3C3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29CC9239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Duplicates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) {</w:t>
      </w:r>
    </w:p>
    <w:p w14:paraId="28125B24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!head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return NULL;</w:t>
      </w:r>
    </w:p>
    <w:p w14:paraId="633F4406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head;</w:t>
      </w:r>
    </w:p>
    <w:p w14:paraId="0D21931E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nordered_set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int&gt; s;</w:t>
      </w:r>
    </w:p>
    <w:p w14:paraId="5C159FD1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hile(</w:t>
      </w:r>
      <w:proofErr w:type="spellStart"/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&amp;&amp;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){</w:t>
      </w:r>
    </w:p>
    <w:p w14:paraId="44A0FE6D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=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-&gt;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  <w:proofErr w:type="gramEnd"/>
    </w:p>
    <w:p w14:paraId="6F4D6BD8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insert</w:t>
      </w:r>
      <w:proofErr w:type="spellEnd"/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082F2BEB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14B47FF6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urr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next;</w:t>
      </w:r>
    </w:p>
    <w:p w14:paraId="6B9DAC93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AF263B0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uto x: s){</w:t>
      </w:r>
    </w:p>
    <w:p w14:paraId="5FE71A26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 x);</w:t>
      </w:r>
    </w:p>
    <w:p w14:paraId="3FE2FB06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1C4D925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head;</w:t>
      </w:r>
    </w:p>
    <w:p w14:paraId="77CB0A40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35520BA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33D56A7E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1D634555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04679464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14B470E2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temp;</w:t>
      </w:r>
    </w:p>
    <w:p w14:paraId="695B5C8D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70FA6DE1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525636B7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507DEC90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09E9213D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FACDB3B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Duplicates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);</w:t>
      </w:r>
    </w:p>
    <w:p w14:paraId="35633782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3A553E3C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73414CA0" w14:textId="77777777" w:rsidR="00355010" w:rsidRPr="00355010" w:rsidRDefault="00355010" w:rsidP="00355010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062CCE6C" w14:textId="77777777" w:rsidR="005D5D9E" w:rsidRDefault="005D5D9E" w:rsidP="00EE58AF">
      <w:pPr>
        <w:rPr>
          <w:rFonts w:ascii="Arial" w:hAnsi="Arial" w:cs="Arial"/>
          <w:b/>
          <w:bCs/>
        </w:rPr>
      </w:pPr>
    </w:p>
    <w:p w14:paraId="3C5D2C83" w14:textId="2323FA9E" w:rsidR="00385F82" w:rsidRPr="00686F45" w:rsidRDefault="00385F82" w:rsidP="00385F82">
      <w:r w:rsidRPr="00686F45">
        <w:rPr>
          <w:b/>
          <w:bCs/>
        </w:rPr>
        <w:t>Time Complexity</w:t>
      </w:r>
      <w:r w:rsidRPr="00686F45">
        <w:t>: O(</w:t>
      </w:r>
      <w:r w:rsidR="00E274E6">
        <w:t>N</w:t>
      </w:r>
      <w:r w:rsidR="00355010">
        <w:rPr>
          <w:vertAlign w:val="superscript"/>
        </w:rPr>
        <w:t>2</w:t>
      </w:r>
      <w:r w:rsidRPr="00686F45">
        <w:t>)</w:t>
      </w:r>
    </w:p>
    <w:p w14:paraId="5D818165" w14:textId="644A54C6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5D5D9E">
        <w:t>N</w:t>
      </w:r>
      <w:r w:rsidRPr="00686F45">
        <w:t>)</w:t>
      </w:r>
    </w:p>
    <w:p w14:paraId="44F207E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873FBF5" w14:textId="095D88EF" w:rsidR="00385F82" w:rsidRDefault="00385F82" w:rsidP="00EE58AF">
      <w:pPr>
        <w:rPr>
          <w:rFonts w:ascii="Arial" w:hAnsi="Arial" w:cs="Arial"/>
          <w:b/>
          <w:bCs/>
        </w:rPr>
      </w:pPr>
    </w:p>
    <w:p w14:paraId="09B23093" w14:textId="77777777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4C3FA0EA" w14:textId="529373E7" w:rsidR="00355010" w:rsidRPr="00DF569B" w:rsidRDefault="00686F45" w:rsidP="00355010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 w:rsidR="00355010">
        <w:rPr>
          <w:rFonts w:ascii="Arial" w:hAnsi="Arial" w:cs="Arial"/>
          <w:b/>
          <w:bCs/>
          <w:sz w:val="20"/>
          <w:szCs w:val="20"/>
        </w:rPr>
        <w:t xml:space="preserve"> </w:t>
      </w:r>
      <w:r w:rsidR="00355010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we want to delete all the duplicate ones including the copy. We can use the dummy node and the pre-pointer to jump over all the duplicate nodes.</w:t>
      </w:r>
      <w:r w:rsidR="00355010">
        <w:rPr>
          <w:rFonts w:ascii="Segoe UI" w:hAnsi="Segoe UI" w:cs="Segoe UI"/>
          <w:color w:val="424242"/>
          <w:sz w:val="21"/>
          <w:szCs w:val="21"/>
        </w:rPr>
        <w:br/>
      </w:r>
      <w:r w:rsidR="00355010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The Trap is that you may ignore that when we meet the no-duplicate numbers, we should do different op based the previous states. Just like state-machine.</w:t>
      </w:r>
      <w:r w:rsidR="00355010">
        <w:rPr>
          <w:rFonts w:ascii="Segoe UI" w:hAnsi="Segoe UI" w:cs="Segoe UI"/>
          <w:color w:val="424242"/>
          <w:sz w:val="21"/>
          <w:szCs w:val="21"/>
        </w:rPr>
        <w:br/>
      </w:r>
      <w:r w:rsidR="00355010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At last but not least important, we should delete the duplicate number occurs at the end.</w:t>
      </w:r>
    </w:p>
    <w:p w14:paraId="416915CE" w14:textId="645FDA1E" w:rsidR="00BD6EB7" w:rsidRDefault="00BD6EB7" w:rsidP="00355010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</w:p>
    <w:p w14:paraId="5A58C7FF" w14:textId="308C4FAD" w:rsidR="00DF1712" w:rsidRDefault="00686F45" w:rsidP="00EE58AF">
      <w:pPr>
        <w:rPr>
          <w:b/>
          <w:bCs/>
        </w:rPr>
      </w:pPr>
      <w:r>
        <w:rPr>
          <w:b/>
          <w:bCs/>
        </w:rPr>
        <w:t>Code:</w:t>
      </w:r>
    </w:p>
    <w:p w14:paraId="376CB546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607314AC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39ECE6F2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</w:t>
      </w:r>
    </w:p>
    <w:p w14:paraId="5064B14C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class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</w:p>
    <w:p w14:paraId="41F29337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12068052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public:</w:t>
      </w:r>
    </w:p>
    <w:p w14:paraId="1E758D60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int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; </w:t>
      </w:r>
    </w:p>
    <w:p w14:paraId="1EBD6F92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next;</w:t>
      </w:r>
    </w:p>
    <w:p w14:paraId="646E09C1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a){</w:t>
      </w:r>
    </w:p>
    <w:p w14:paraId="6C792985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a;</w:t>
      </w:r>
    </w:p>
    <w:p w14:paraId="7F3ACF8B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 = NULL;</w:t>
      </w:r>
    </w:p>
    <w:p w14:paraId="0E390DFF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} </w:t>
      </w:r>
    </w:p>
    <w:p w14:paraId="3DDAA4E9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}; </w:t>
      </w:r>
    </w:p>
    <w:p w14:paraId="07F55E1B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&amp;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,int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 {</w:t>
      </w:r>
    </w:p>
    <w:p w14:paraId="6B27F504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76EF9808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f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head == NULL) {</w:t>
      </w:r>
    </w:p>
    <w:p w14:paraId="60A8553A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head =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4DA88AF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;</w:t>
      </w:r>
    </w:p>
    <w:p w14:paraId="3EBA69A8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07421D5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temp = head;</w:t>
      </w:r>
    </w:p>
    <w:p w14:paraId="5242AD03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temp-&gt;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xt !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 NULL)</w:t>
      </w:r>
    </w:p>
    <w:p w14:paraId="62F4349D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temp = temp-&gt;next;</w:t>
      </w:r>
    </w:p>
    <w:p w14:paraId="4D9353C9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28021D50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temp-&gt;next =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ew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42B50FD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;</w:t>
      </w:r>
    </w:p>
    <w:p w14:paraId="3CCEEC54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94D1413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oid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node) </w:t>
      </w:r>
    </w:p>
    <w:p w14:paraId="4D081AA2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4AF28ABF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 (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ode!=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NULL) </w:t>
      </w:r>
    </w:p>
    <w:p w14:paraId="55C1AFAE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{ </w:t>
      </w:r>
    </w:p>
    <w:p w14:paraId="027D8E71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node-&gt;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&lt;" "; </w:t>
      </w:r>
    </w:p>
    <w:p w14:paraId="25CE2B91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node = node-&gt;next; </w:t>
      </w:r>
    </w:p>
    <w:p w14:paraId="716A1B16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} </w:t>
      </w:r>
    </w:p>
    <w:p w14:paraId="0E9E21CB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3831387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Duplicates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head) {</w:t>
      </w:r>
    </w:p>
    <w:p w14:paraId="36911762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!head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</w:t>
      </w:r>
    </w:p>
    <w:p w14:paraId="773ACF4F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NULL;</w:t>
      </w:r>
    </w:p>
    <w:p w14:paraId="262FF932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dummy=new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_MAX);</w:t>
      </w:r>
    </w:p>
    <w:p w14:paraId="1977B16F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dummy-&gt;next=head;</w:t>
      </w:r>
    </w:p>
    <w:p w14:paraId="1FDEA0A1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pre=dummy, *cur=head, *next=head-&gt;next;</w:t>
      </w:r>
    </w:p>
    <w:p w14:paraId="3AC507E5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bool flag=false;</w:t>
      </w:r>
    </w:p>
    <w:p w14:paraId="33CCBA01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ext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  <w:proofErr w:type="gramEnd"/>
    </w:p>
    <w:p w14:paraId="50087BB9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next-&gt;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=cur-&gt;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val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  <w:proofErr w:type="gramEnd"/>
    </w:p>
    <w:p w14:paraId="707F4D5C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flag=true;</w:t>
      </w:r>
    </w:p>
    <w:p w14:paraId="5EC7A480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next=next-&gt;next;</w:t>
      </w:r>
    </w:p>
    <w:p w14:paraId="2BFEB9DD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662D1452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else{</w:t>
      </w:r>
      <w:proofErr w:type="gramEnd"/>
    </w:p>
    <w:p w14:paraId="6A71811A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f(flag) {</w:t>
      </w:r>
    </w:p>
    <w:p w14:paraId="1F72B131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pre-&gt;next=next;</w:t>
      </w:r>
    </w:p>
    <w:p w14:paraId="0E046A1D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cur=next;</w:t>
      </w:r>
    </w:p>
    <w:p w14:paraId="5A678EAF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next=next-&gt;next;</w:t>
      </w:r>
    </w:p>
    <w:p w14:paraId="51D9B999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28B1FD3F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else{</w:t>
      </w:r>
      <w:proofErr w:type="gramEnd"/>
    </w:p>
    <w:p w14:paraId="4F4D2B7C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pre=pre-&gt;next;</w:t>
      </w:r>
    </w:p>
    <w:p w14:paraId="5E8A0677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cur=cur-&gt;next;</w:t>
      </w:r>
    </w:p>
    <w:p w14:paraId="7026FBF0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next=next-&gt;next;</w:t>
      </w:r>
    </w:p>
    <w:p w14:paraId="229C17EE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594ED51C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flag=false;</w:t>
      </w:r>
    </w:p>
    <w:p w14:paraId="4052703C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35A87834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B182488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//the corner 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ases :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if the duplicate number locates at the end </w:t>
      </w:r>
    </w:p>
    <w:p w14:paraId="083E2D62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flag) pre-&gt;next=next;</w:t>
      </w:r>
    </w:p>
    <w:p w14:paraId="545FB003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return dummy-&gt;next;</w:t>
      </w:r>
    </w:p>
    <w:p w14:paraId="75F051C2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  </w:t>
      </w:r>
    </w:p>
    <w:p w14:paraId="1F7D642F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</w:t>
      </w:r>
    </w:p>
    <w:p w14:paraId="28791759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{ </w:t>
      </w:r>
    </w:p>
    <w:p w14:paraId="4881749E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* a = NULL; </w:t>
      </w:r>
    </w:p>
    <w:p w14:paraId="2963AF96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is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* res = NULL;</w:t>
      </w:r>
    </w:p>
    <w:p w14:paraId="7053CD54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temp;</w:t>
      </w:r>
    </w:p>
    <w:p w14:paraId="59F9066D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;</w:t>
      </w:r>
    </w:p>
    <w:p w14:paraId="417867A1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n</w:t>
      </w:r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432C51C5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1649DAF2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sertNode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, temp);</w:t>
      </w:r>
    </w:p>
    <w:p w14:paraId="2A612A5E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CA31151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 =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eleteDuplicates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a);</w:t>
      </w:r>
    </w:p>
    <w:p w14:paraId="46DC40F8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ntList</w:t>
      </w:r>
      <w:proofErr w:type="spellEnd"/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res);</w:t>
      </w:r>
    </w:p>
    <w:p w14:paraId="0AB53D58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65FF04E0" w14:textId="77777777" w:rsidR="00355010" w:rsidRPr="00355010" w:rsidRDefault="00355010" w:rsidP="00355010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355010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11D96D54" w14:textId="77777777" w:rsidR="005D5D9E" w:rsidRDefault="005D5D9E" w:rsidP="00EE58AF">
      <w:pPr>
        <w:rPr>
          <w:b/>
          <w:bCs/>
        </w:rPr>
      </w:pPr>
    </w:p>
    <w:p w14:paraId="0BC6E4FE" w14:textId="1A524B46" w:rsidR="00686F45" w:rsidRPr="00686F45" w:rsidRDefault="00686F45" w:rsidP="00686F45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95B0073" w14:textId="21941BE9" w:rsidR="00686F45" w:rsidRPr="00686F45" w:rsidRDefault="00686F45" w:rsidP="00686F45">
      <w:r w:rsidRPr="00686F45">
        <w:rPr>
          <w:b/>
          <w:bCs/>
        </w:rPr>
        <w:t>Time Complexity</w:t>
      </w:r>
      <w:r w:rsidRPr="00686F45">
        <w:t>: O(</w:t>
      </w:r>
      <w:r w:rsidR="00BF3D98">
        <w:t>N</w:t>
      </w:r>
      <w:r w:rsidRPr="00686F45">
        <w:t>)</w:t>
      </w:r>
    </w:p>
    <w:p w14:paraId="0C3B5223" w14:textId="1797CB8D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>
        <w:t>1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630A9F"/>
    <w:multiLevelType w:val="multilevel"/>
    <w:tmpl w:val="7F8EE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Times New Roman" w:hAnsi="Segoe UI" w:cs="Segoe UI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7931506"/>
    <w:multiLevelType w:val="multilevel"/>
    <w:tmpl w:val="6C906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</w:num>
  <w:num w:numId="3">
    <w:abstractNumId w:val="8"/>
  </w:num>
  <w:num w:numId="4">
    <w:abstractNumId w:val="4"/>
  </w:num>
  <w:num w:numId="5">
    <w:abstractNumId w:val="7"/>
  </w:num>
  <w:num w:numId="6">
    <w:abstractNumId w:val="1"/>
  </w:num>
  <w:num w:numId="7">
    <w:abstractNumId w:val="2"/>
  </w:num>
  <w:num w:numId="8">
    <w:abstractNumId w:val="5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qwUAaRFYmCwAAAA="/>
  </w:docVars>
  <w:rsids>
    <w:rsidRoot w:val="000F7531"/>
    <w:rsid w:val="000F7531"/>
    <w:rsid w:val="002872E2"/>
    <w:rsid w:val="00355010"/>
    <w:rsid w:val="00385F82"/>
    <w:rsid w:val="0046501B"/>
    <w:rsid w:val="005B746D"/>
    <w:rsid w:val="005C3CB7"/>
    <w:rsid w:val="005D5D9E"/>
    <w:rsid w:val="00621849"/>
    <w:rsid w:val="00686F45"/>
    <w:rsid w:val="00772AC1"/>
    <w:rsid w:val="00865E7A"/>
    <w:rsid w:val="009A2169"/>
    <w:rsid w:val="00AB0A48"/>
    <w:rsid w:val="00AB7A3B"/>
    <w:rsid w:val="00BD6EB7"/>
    <w:rsid w:val="00BF3D98"/>
    <w:rsid w:val="00C0126C"/>
    <w:rsid w:val="00C82371"/>
    <w:rsid w:val="00D32CC3"/>
    <w:rsid w:val="00DA1271"/>
    <w:rsid w:val="00DE7EED"/>
    <w:rsid w:val="00DF1712"/>
    <w:rsid w:val="00DF569B"/>
    <w:rsid w:val="00E274E6"/>
    <w:rsid w:val="00E35E5E"/>
    <w:rsid w:val="00E62470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3550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57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8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95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2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9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2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44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9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49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3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3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21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4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7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7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9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8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7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3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4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0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56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0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46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45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99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14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5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9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6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7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9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2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03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0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7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0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5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3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18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23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0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8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5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7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0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1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9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5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02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3</TotalTime>
  <Pages>5</Pages>
  <Words>709</Words>
  <Characters>404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2</cp:revision>
  <dcterms:created xsi:type="dcterms:W3CDTF">2022-03-16T09:34:00Z</dcterms:created>
  <dcterms:modified xsi:type="dcterms:W3CDTF">2022-03-28T19:34:00Z</dcterms:modified>
</cp:coreProperties>
</file>